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FD497E" w14:textId="77777777" w:rsidR="001D5AD9" w:rsidRDefault="001D5AD9" w:rsidP="00CB71C8">
      <w:pPr>
        <w:jc w:val="both"/>
        <w:rPr>
          <w:rFonts w:ascii="Times New Roman" w:hAnsi="Times New Roman"/>
          <w:b/>
          <w:bCs/>
          <w:sz w:val="24"/>
          <w:szCs w:val="24"/>
        </w:rPr>
      </w:pPr>
      <w:bookmarkStart w:id="0" w:name="_Hlk517854204"/>
    </w:p>
    <w:p w14:paraId="0EFDE296" w14:textId="051AD5D5" w:rsidR="00CB71C8" w:rsidRPr="0083175A" w:rsidRDefault="00CB71C8" w:rsidP="00CB71C8">
      <w:pPr>
        <w:jc w:val="both"/>
        <w:rPr>
          <w:rFonts w:ascii="Times New Roman" w:hAnsi="Times New Roman"/>
          <w:sz w:val="24"/>
          <w:szCs w:val="24"/>
        </w:rPr>
      </w:pPr>
      <w:r w:rsidRPr="0083175A">
        <w:rPr>
          <w:rFonts w:ascii="Times New Roman" w:hAnsi="Times New Roman"/>
          <w:b/>
          <w:bCs/>
          <w:sz w:val="24"/>
          <w:szCs w:val="24"/>
        </w:rPr>
        <w:t>SUBJECT:</w:t>
      </w:r>
      <w:r>
        <w:rPr>
          <w:rFonts w:ascii="Times New Roman" w:hAnsi="Times New Roman"/>
          <w:sz w:val="24"/>
          <w:szCs w:val="24"/>
        </w:rPr>
        <w:t xml:space="preserve"> </w:t>
      </w:r>
      <w:r w:rsidR="00283468">
        <w:rPr>
          <w:rFonts w:ascii="Times New Roman" w:hAnsi="Times New Roman"/>
          <w:sz w:val="24"/>
          <w:szCs w:val="24"/>
        </w:rPr>
        <w:t>Care Coordination Policy</w:t>
      </w:r>
    </w:p>
    <w:p w14:paraId="04FFADF0" w14:textId="10BC980B" w:rsidR="00CB71C8" w:rsidRDefault="00CB71C8" w:rsidP="00CB71C8">
      <w:pPr>
        <w:jc w:val="both"/>
        <w:rPr>
          <w:rFonts w:ascii="Times New Roman" w:hAnsi="Times New Roman"/>
          <w:sz w:val="24"/>
          <w:szCs w:val="24"/>
        </w:rPr>
      </w:pPr>
      <w:r w:rsidRPr="0083175A">
        <w:rPr>
          <w:rFonts w:ascii="Times New Roman" w:hAnsi="Times New Roman"/>
          <w:b/>
          <w:bCs/>
          <w:sz w:val="24"/>
          <w:szCs w:val="24"/>
        </w:rPr>
        <w:t>EFFECTIVE DATE:</w:t>
      </w:r>
      <w:r>
        <w:rPr>
          <w:rFonts w:ascii="Times New Roman" w:hAnsi="Times New Roman"/>
          <w:sz w:val="24"/>
          <w:szCs w:val="24"/>
        </w:rPr>
        <w:t xml:space="preserve"> </w:t>
      </w:r>
      <w:bookmarkEnd w:id="0"/>
      <w:r w:rsidR="00A5419E">
        <w:rPr>
          <w:rFonts w:ascii="Times New Roman" w:hAnsi="Times New Roman"/>
          <w:sz w:val="24"/>
          <w:szCs w:val="24"/>
        </w:rPr>
        <w:t>6/10/2021</w:t>
      </w:r>
    </w:p>
    <w:p w14:paraId="2A686B74" w14:textId="584F86B5" w:rsidR="006445FA" w:rsidRDefault="006445FA" w:rsidP="00CB71C8">
      <w:pPr>
        <w:jc w:val="both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b/>
          <w:bCs/>
          <w:sz w:val="24"/>
          <w:szCs w:val="24"/>
        </w:rPr>
        <w:t xml:space="preserve">REVISED: </w:t>
      </w:r>
      <w:r>
        <w:rPr>
          <w:rFonts w:ascii="Times New Roman" w:hAnsi="Times New Roman"/>
          <w:sz w:val="24"/>
          <w:szCs w:val="24"/>
        </w:rPr>
        <w:t>9/2</w:t>
      </w:r>
      <w:r w:rsidR="00A5419E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/2024</w:t>
      </w:r>
    </w:p>
    <w:p w14:paraId="6B159D6C" w14:textId="77777777" w:rsidR="00436E65" w:rsidRDefault="00436E65" w:rsidP="00283468">
      <w:pPr>
        <w:rPr>
          <w:rFonts w:ascii="Times New Roman" w:hAnsi="Times New Roman" w:cs="Times New Roman"/>
        </w:rPr>
      </w:pPr>
    </w:p>
    <w:p w14:paraId="02371D4D" w14:textId="6A4B7007" w:rsidR="00283468" w:rsidRDefault="00283468" w:rsidP="00283468">
      <w:pPr>
        <w:rPr>
          <w:rFonts w:ascii="Times New Roman" w:hAnsi="Times New Roman" w:cs="Times New Roman"/>
        </w:rPr>
      </w:pPr>
      <w:r w:rsidRPr="00E82FA0">
        <w:rPr>
          <w:rFonts w:ascii="Times New Roman" w:hAnsi="Times New Roman" w:cs="Times New Roman"/>
        </w:rPr>
        <w:t>Life Management Associates, LLC facilitates Care Coordination for its clients through the following:</w:t>
      </w:r>
    </w:p>
    <w:p w14:paraId="74C6DB8A" w14:textId="77777777" w:rsidR="00436E65" w:rsidRPr="00E82FA0" w:rsidRDefault="00436E65" w:rsidP="00283468">
      <w:pPr>
        <w:rPr>
          <w:rFonts w:ascii="Times New Roman" w:hAnsi="Times New Roman" w:cs="Times New Roman"/>
        </w:rPr>
      </w:pPr>
    </w:p>
    <w:p w14:paraId="1ADA3047" w14:textId="77777777" w:rsidR="00283468" w:rsidRPr="00E82FA0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 xml:space="preserve">Communicating with Medical Providers, Psychiatrists, Psychologists, School Personnel, Probation Officers, Department of Family Services, and other members of the client’s current treatment team, </w:t>
      </w:r>
      <w:proofErr w:type="gramStart"/>
      <w:r w:rsidRPr="00E82FA0">
        <w:rPr>
          <w:rFonts w:ascii="Times New Roman" w:hAnsi="Times New Roman"/>
        </w:rPr>
        <w:t>in order to</w:t>
      </w:r>
      <w:proofErr w:type="gramEnd"/>
      <w:r w:rsidRPr="00E82FA0">
        <w:rPr>
          <w:rFonts w:ascii="Times New Roman" w:hAnsi="Times New Roman"/>
        </w:rPr>
        <w:t xml:space="preserve"> coordinate client care and provide holistic support to the client in a manner that will result in the best treatment outcomes for the client. </w:t>
      </w:r>
    </w:p>
    <w:p w14:paraId="3F7AC2C6" w14:textId="77777777" w:rsidR="00283468" w:rsidRPr="00E82FA0" w:rsidRDefault="00283468" w:rsidP="00283468">
      <w:pPr>
        <w:pStyle w:val="ListParagraph"/>
        <w:ind w:left="1080"/>
        <w:rPr>
          <w:rFonts w:ascii="Times New Roman" w:hAnsi="Times New Roman"/>
        </w:rPr>
      </w:pPr>
    </w:p>
    <w:p w14:paraId="638EFB7F" w14:textId="77777777" w:rsidR="00283468" w:rsidRPr="00E82FA0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>Maintain Affiliation Agreements, Letters of Support, or Contracts with organizations providing Behavioral Health Services beyond the scope of services provided at Life Management Associates, LLC.</w:t>
      </w:r>
    </w:p>
    <w:p w14:paraId="7F53219B" w14:textId="77777777" w:rsidR="00283468" w:rsidRPr="00E82FA0" w:rsidRDefault="00283468" w:rsidP="00283468">
      <w:pPr>
        <w:pStyle w:val="ListParagraph"/>
        <w:rPr>
          <w:rFonts w:ascii="Times New Roman" w:hAnsi="Times New Roman"/>
        </w:rPr>
      </w:pPr>
    </w:p>
    <w:p w14:paraId="333D3BC8" w14:textId="77777777" w:rsidR="00283468" w:rsidRPr="00E82FA0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 xml:space="preserve">Refer clients to needed community services to meet clients’ needs for assistance with services beyond the scope of Behavioral Health services, including but not limited </w:t>
      </w:r>
      <w:proofErr w:type="gramStart"/>
      <w:r w:rsidRPr="00E82FA0">
        <w:rPr>
          <w:rFonts w:ascii="Times New Roman" w:hAnsi="Times New Roman"/>
        </w:rPr>
        <w:t>to:</w:t>
      </w:r>
      <w:proofErr w:type="gramEnd"/>
      <w:r w:rsidRPr="00E82FA0">
        <w:rPr>
          <w:rFonts w:ascii="Times New Roman" w:hAnsi="Times New Roman"/>
        </w:rPr>
        <w:t xml:space="preserve">  financial assistance, food stamps, food banks, affordable housing, legal services, medical treatment, and advocacy services</w:t>
      </w:r>
    </w:p>
    <w:p w14:paraId="4F2B46E4" w14:textId="77777777" w:rsidR="00283468" w:rsidRPr="00E82FA0" w:rsidRDefault="00283468" w:rsidP="00283468">
      <w:pPr>
        <w:pStyle w:val="ListParagraph"/>
        <w:rPr>
          <w:rFonts w:ascii="Times New Roman" w:hAnsi="Times New Roman"/>
        </w:rPr>
      </w:pPr>
    </w:p>
    <w:p w14:paraId="4A4B6D7F" w14:textId="77777777" w:rsidR="00283468" w:rsidRPr="00E82FA0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 xml:space="preserve">Acceptance of referrals from outside sources, including but not limited </w:t>
      </w:r>
      <w:proofErr w:type="gramStart"/>
      <w:r w:rsidRPr="00E82FA0">
        <w:rPr>
          <w:rFonts w:ascii="Times New Roman" w:hAnsi="Times New Roman"/>
        </w:rPr>
        <w:t>to:</w:t>
      </w:r>
      <w:proofErr w:type="gramEnd"/>
      <w:r w:rsidRPr="00E82FA0">
        <w:rPr>
          <w:rFonts w:ascii="Times New Roman" w:hAnsi="Times New Roman"/>
        </w:rPr>
        <w:t xml:space="preserve"> primary care physicians, pediatricians, psychiatrists, mental health nurse practitioners, psychologists, school personnel, ministers, probation officers, Dept. of Child and Family Services, and members of the client’s current treatment team.  </w:t>
      </w:r>
    </w:p>
    <w:p w14:paraId="4AB484B7" w14:textId="77777777" w:rsidR="00283468" w:rsidRPr="00E82FA0" w:rsidRDefault="00283468" w:rsidP="00283468">
      <w:pPr>
        <w:pStyle w:val="ListParagraph"/>
        <w:rPr>
          <w:rFonts w:ascii="Times New Roman" w:hAnsi="Times New Roman"/>
        </w:rPr>
      </w:pPr>
    </w:p>
    <w:p w14:paraId="0A5449AF" w14:textId="6CA396A7" w:rsidR="00283468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>Acceptance of clients through self-referral.  At the time of intake, clients will be asked to identify current and past providers</w:t>
      </w:r>
      <w:r>
        <w:rPr>
          <w:rFonts w:ascii="Times New Roman" w:hAnsi="Times New Roman"/>
        </w:rPr>
        <w:t xml:space="preserve"> and/or other individuals/organizations involved with the client</w:t>
      </w:r>
      <w:r w:rsidRPr="00E82FA0">
        <w:rPr>
          <w:rFonts w:ascii="Times New Roman" w:hAnsi="Times New Roman"/>
        </w:rPr>
        <w:t xml:space="preserve"> who could provide the therapist with relevant information on the client’s treatment</w:t>
      </w:r>
      <w:r>
        <w:rPr>
          <w:rFonts w:ascii="Times New Roman" w:hAnsi="Times New Roman"/>
        </w:rPr>
        <w:t xml:space="preserve">. Clients will be asked to </w:t>
      </w:r>
      <w:r w:rsidRPr="00E82FA0">
        <w:rPr>
          <w:rFonts w:ascii="Times New Roman" w:hAnsi="Times New Roman"/>
        </w:rPr>
        <w:t>sign Release</w:t>
      </w:r>
      <w:r>
        <w:rPr>
          <w:rFonts w:ascii="Times New Roman" w:hAnsi="Times New Roman"/>
        </w:rPr>
        <w:t>/Request for</w:t>
      </w:r>
      <w:r w:rsidRPr="00E82FA0">
        <w:rPr>
          <w:rFonts w:ascii="Times New Roman" w:hAnsi="Times New Roman"/>
        </w:rPr>
        <w:t xml:space="preserve"> Information</w:t>
      </w:r>
      <w:r>
        <w:rPr>
          <w:rFonts w:ascii="Times New Roman" w:hAnsi="Times New Roman"/>
        </w:rPr>
        <w:t xml:space="preserve"> forms</w:t>
      </w:r>
      <w:r w:rsidRPr="00E82FA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oviding the therapist permission to share information a</w:t>
      </w:r>
      <w:r w:rsidR="00436E65">
        <w:rPr>
          <w:rFonts w:ascii="Times New Roman" w:hAnsi="Times New Roman"/>
        </w:rPr>
        <w:t xml:space="preserve">nd request records, as well as communicate directly with individuals and organizations relevant to the client’s treatment. </w:t>
      </w:r>
    </w:p>
    <w:p w14:paraId="4FC8A718" w14:textId="77777777" w:rsidR="005C394D" w:rsidRPr="005C394D" w:rsidRDefault="005C394D" w:rsidP="005C394D">
      <w:pPr>
        <w:pStyle w:val="ListParagraph"/>
        <w:rPr>
          <w:rFonts w:ascii="Times New Roman" w:hAnsi="Times New Roman"/>
        </w:rPr>
      </w:pPr>
    </w:p>
    <w:p w14:paraId="16622F98" w14:textId="77777777" w:rsid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4898717F" w14:textId="77777777" w:rsid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0AB82517" w14:textId="77777777" w:rsid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511D3C24" w14:textId="77777777" w:rsid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31137639" w14:textId="77777777" w:rsid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0D617AD7" w14:textId="77777777" w:rsidR="005C394D" w:rsidRPr="005C394D" w:rsidRDefault="005C394D" w:rsidP="005C394D">
      <w:pPr>
        <w:spacing w:after="0"/>
        <w:ind w:right="720"/>
        <w:rPr>
          <w:rFonts w:ascii="Times New Roman" w:hAnsi="Times New Roman"/>
        </w:rPr>
      </w:pPr>
    </w:p>
    <w:p w14:paraId="5E9B72F3" w14:textId="77777777" w:rsidR="00283468" w:rsidRPr="00E82FA0" w:rsidRDefault="00283468" w:rsidP="00283468">
      <w:pPr>
        <w:pStyle w:val="ListParagraph"/>
        <w:rPr>
          <w:rFonts w:ascii="Times New Roman" w:hAnsi="Times New Roman"/>
        </w:rPr>
      </w:pPr>
    </w:p>
    <w:p w14:paraId="0C95ACD9" w14:textId="77777777" w:rsidR="00283468" w:rsidRDefault="00283468" w:rsidP="00283468">
      <w:pPr>
        <w:pStyle w:val="ListParagraph"/>
        <w:numPr>
          <w:ilvl w:val="0"/>
          <w:numId w:val="8"/>
        </w:numPr>
        <w:spacing w:after="0"/>
        <w:ind w:right="720"/>
        <w:rPr>
          <w:rFonts w:ascii="Times New Roman" w:hAnsi="Times New Roman"/>
        </w:rPr>
      </w:pPr>
      <w:r w:rsidRPr="00E82FA0">
        <w:rPr>
          <w:rFonts w:ascii="Times New Roman" w:hAnsi="Times New Roman"/>
        </w:rPr>
        <w:t xml:space="preserve">Care Coordination will be facilitated through use of the following modes of communication: </w:t>
      </w:r>
    </w:p>
    <w:p w14:paraId="0B3B382D" w14:textId="77777777" w:rsidR="005C394D" w:rsidRPr="00E82FA0" w:rsidRDefault="005C394D" w:rsidP="005C394D">
      <w:pPr>
        <w:pStyle w:val="ListParagraph"/>
        <w:spacing w:after="0"/>
        <w:ind w:left="1080" w:right="720"/>
        <w:rPr>
          <w:rFonts w:ascii="Times New Roman" w:hAnsi="Times New Roman"/>
        </w:rPr>
      </w:pPr>
    </w:p>
    <w:p w14:paraId="649B6049" w14:textId="2319B881" w:rsidR="00283468" w:rsidRPr="005C394D" w:rsidRDefault="00283468" w:rsidP="005C394D">
      <w:pPr>
        <w:ind w:left="1440"/>
        <w:rPr>
          <w:rFonts w:ascii="Times New Roman" w:hAnsi="Times New Roman" w:cs="Times New Roman"/>
        </w:rPr>
      </w:pPr>
      <w:r w:rsidRPr="00E82FA0">
        <w:rPr>
          <w:rFonts w:ascii="Times New Roman" w:hAnsi="Times New Roman" w:cs="Times New Roman"/>
        </w:rPr>
        <w:t>- Written requests for and release of records using</w:t>
      </w:r>
      <w:r>
        <w:rPr>
          <w:rFonts w:ascii="Times New Roman" w:hAnsi="Times New Roman" w:cs="Times New Roman"/>
        </w:rPr>
        <w:t xml:space="preserve"> a </w:t>
      </w:r>
      <w:r w:rsidRPr="00E82FA0">
        <w:rPr>
          <w:rFonts w:ascii="Times New Roman" w:hAnsi="Times New Roman" w:cs="Times New Roman"/>
        </w:rPr>
        <w:t>Release/Request for Information form signed by the client or the client’s parent/guardian.</w:t>
      </w:r>
    </w:p>
    <w:p w14:paraId="37C9BEBD" w14:textId="77777777" w:rsidR="00283468" w:rsidRPr="00E82FA0" w:rsidRDefault="00283468" w:rsidP="00283468">
      <w:pPr>
        <w:ind w:left="1440"/>
        <w:rPr>
          <w:rFonts w:ascii="Times New Roman" w:hAnsi="Times New Roman" w:cs="Times New Roman"/>
        </w:rPr>
      </w:pPr>
      <w:r w:rsidRPr="00E82FA0">
        <w:rPr>
          <w:rFonts w:ascii="Times New Roman" w:hAnsi="Times New Roman" w:cs="Times New Roman"/>
        </w:rPr>
        <w:t>- Phone or face to face communication for the purpose of discussing client treatment history and/or ongoing treatment and plans for coordination of care.</w:t>
      </w:r>
    </w:p>
    <w:p w14:paraId="51A739EB" w14:textId="77777777" w:rsidR="00283468" w:rsidRPr="00E82FA0" w:rsidRDefault="00283468" w:rsidP="00283468">
      <w:pPr>
        <w:ind w:left="1440"/>
        <w:rPr>
          <w:rFonts w:ascii="Times New Roman" w:hAnsi="Times New Roman" w:cs="Times New Roman"/>
        </w:rPr>
      </w:pPr>
      <w:r w:rsidRPr="00E82FA0">
        <w:rPr>
          <w:rFonts w:ascii="Times New Roman" w:hAnsi="Times New Roman" w:cs="Times New Roman"/>
        </w:rPr>
        <w:t>-Inclusion of another member of the client’s treatment team in session, with the written permission of the client.</w:t>
      </w:r>
    </w:p>
    <w:p w14:paraId="1765BD5F" w14:textId="77777777" w:rsidR="00283468" w:rsidRPr="00E82FA0" w:rsidRDefault="00283468" w:rsidP="00283468">
      <w:pPr>
        <w:rPr>
          <w:rFonts w:ascii="Times New Roman" w:hAnsi="Times New Roman" w:cs="Times New Roman"/>
        </w:rPr>
      </w:pPr>
    </w:p>
    <w:p w14:paraId="6791B3E9" w14:textId="77777777" w:rsidR="00CB71C8" w:rsidRPr="006445FA" w:rsidRDefault="00CB71C8" w:rsidP="00CB71C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B71C8" w:rsidRPr="006445FA" w:rsidSect="00C01D71">
      <w:headerReference w:type="default" r:id="rId7"/>
      <w:footerReference w:type="default" r:id="rId8"/>
      <w:type w:val="continuous"/>
      <w:pgSz w:w="12240" w:h="15840" w:code="1"/>
      <w:pgMar w:top="2524" w:right="432" w:bottom="677" w:left="432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2DDFA7" w14:textId="77777777" w:rsidR="00F71758" w:rsidRDefault="00F71758" w:rsidP="006705D3">
      <w:pPr>
        <w:spacing w:after="0" w:line="240" w:lineRule="auto"/>
      </w:pPr>
      <w:r>
        <w:separator/>
      </w:r>
    </w:p>
  </w:endnote>
  <w:endnote w:type="continuationSeparator" w:id="0">
    <w:p w14:paraId="6C3930F6" w14:textId="77777777" w:rsidR="00F71758" w:rsidRDefault="00F71758" w:rsidP="00670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3423094"/>
      <w:docPartObj>
        <w:docPartGallery w:val="Page Numbers (Bottom of Page)"/>
        <w:docPartUnique/>
      </w:docPartObj>
    </w:sdtPr>
    <w:sdtEndPr/>
    <w:sdtContent>
      <w:sdt>
        <w:sdtPr>
          <w:id w:val="53423095"/>
          <w:docPartObj>
            <w:docPartGallery w:val="Page Numbers (Top of Page)"/>
            <w:docPartUnique/>
          </w:docPartObj>
        </w:sdtPr>
        <w:sdtEndPr/>
        <w:sdtContent>
          <w:p w14:paraId="354EBA48" w14:textId="6150D133" w:rsidR="00BF1922" w:rsidRPr="00D92064" w:rsidRDefault="00BF1922" w:rsidP="00BF1922">
            <w:pPr>
              <w:pStyle w:val="NoSpacing"/>
              <w:spacing w:line="276" w:lineRule="auto"/>
              <w:jc w:val="center"/>
              <w:rPr>
                <w:rFonts w:ascii="Poor Richard" w:hAnsi="Poor Richard"/>
                <w:spacing w:val="20"/>
                <w:sz w:val="22"/>
                <w:szCs w:val="22"/>
              </w:rPr>
            </w:pPr>
            <w:r w:rsidRPr="00D92064">
              <w:rPr>
                <w:rFonts w:ascii="Poor Richard" w:hAnsi="Poor Richard" w:cs="Arial"/>
                <w:sz w:val="22"/>
                <w:szCs w:val="22"/>
                <w:shd w:val="clear" w:color="auto" w:fill="FFFFFF"/>
              </w:rPr>
              <w:t xml:space="preserve">600 Dewey Blvd., Suite B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>Butte, MT 59701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 </w:t>
            </w:r>
            <w:r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>&amp;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509 Main St.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Deer Lodge, MT 59722</w:t>
            </w:r>
          </w:p>
          <w:p w14:paraId="284D1AA6" w14:textId="77777777" w:rsidR="00BF1922" w:rsidRPr="00D92064" w:rsidRDefault="00BF1922" w:rsidP="00BF1922">
            <w:pPr>
              <w:pStyle w:val="NoSpacing"/>
              <w:spacing w:line="276" w:lineRule="auto"/>
              <w:jc w:val="center"/>
              <w:rPr>
                <w:rFonts w:ascii="Poor Richard" w:hAnsi="Poor Richard"/>
                <w:spacing w:val="20"/>
                <w:sz w:val="22"/>
                <w:szCs w:val="22"/>
              </w:rPr>
            </w:pP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Phone: 406-782-4778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Fax: 406-782-1318</w:t>
            </w:r>
          </w:p>
          <w:p w14:paraId="31041884" w14:textId="77777777" w:rsidR="00BF1922" w:rsidRDefault="00BF1922" w:rsidP="00BF1922">
            <w:pPr>
              <w:pStyle w:val="NoSpacing"/>
              <w:jc w:val="center"/>
            </w:pPr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>Navigating Life's Obstacles…</w:t>
            </w:r>
            <w:proofErr w:type="gramStart"/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>….Choose</w:t>
            </w:r>
            <w:proofErr w:type="gramEnd"/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 xml:space="preserve"> LMA</w:t>
            </w:r>
          </w:p>
        </w:sdtContent>
      </w:sdt>
    </w:sdtContent>
  </w:sdt>
  <w:p w14:paraId="062D9D92" w14:textId="77777777" w:rsidR="0044376D" w:rsidRPr="00BF1922" w:rsidRDefault="0044376D" w:rsidP="00BF1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83B4AD" w14:textId="77777777" w:rsidR="00F71758" w:rsidRDefault="00F71758" w:rsidP="006705D3">
      <w:pPr>
        <w:spacing w:after="0" w:line="240" w:lineRule="auto"/>
      </w:pPr>
      <w:r>
        <w:separator/>
      </w:r>
    </w:p>
  </w:footnote>
  <w:footnote w:type="continuationSeparator" w:id="0">
    <w:p w14:paraId="699F8014" w14:textId="77777777" w:rsidR="00F71758" w:rsidRDefault="00F71758" w:rsidP="00670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D9D8F" w14:textId="349B40ED" w:rsidR="0044376D" w:rsidRDefault="009F25CB">
    <w:pPr>
      <w:pStyle w:val="Header"/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62D9D93" wp14:editId="46AB4C4F">
              <wp:simplePos x="0" y="0"/>
              <wp:positionH relativeFrom="column">
                <wp:posOffset>1485900</wp:posOffset>
              </wp:positionH>
              <wp:positionV relativeFrom="paragraph">
                <wp:posOffset>802005</wp:posOffset>
              </wp:positionV>
              <wp:extent cx="5303520" cy="485775"/>
              <wp:effectExtent l="9525" t="11430" r="11430" b="762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3520" cy="485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3F35D3" w14:textId="67D777D5" w:rsidR="001D5AD9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>Care Coordination Policy</w:t>
                          </w:r>
                        </w:p>
                        <w:p w14:paraId="1058D42D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6CDCF373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5311BF8F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63933C9A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745D0DE4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3F8289E9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05C410C4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6FE1931D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0DA31B74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32CA6094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1187EFAF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327702E6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7C31485E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153CFDF6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4F56B856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606E60E4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4C7E41B6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3196B383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06C52637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443F09DA" w14:textId="77777777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0FAFAD04" w14:textId="618D3E0E" w:rsidR="00A5419E" w:rsidRDefault="00A5419E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>c</w:t>
                          </w:r>
                        </w:p>
                        <w:p w14:paraId="72B3B5A2" w14:textId="77777777" w:rsidR="001D5AD9" w:rsidRPr="003C1978" w:rsidRDefault="001D5AD9" w:rsidP="00870950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D9D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17pt;margin-top:63.15pt;width:417.6pt;height:38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">
              <v:textbox>
                <w:txbxContent>
                  <w:p w14:paraId="313F35D3" w14:textId="67D777D5" w:rsidR="001D5AD9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>Care Coordination Policy</w:t>
                    </w:r>
                  </w:p>
                  <w:p w14:paraId="1058D42D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6CDCF373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5311BF8F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63933C9A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745D0DE4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3F8289E9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05C410C4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6FE1931D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0DA31B74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32CA6094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1187EFAF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327702E6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7C31485E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153CFDF6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4F56B856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606E60E4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4C7E41B6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3196B383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06C52637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443F09DA" w14:textId="77777777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0FAFAD04" w14:textId="618D3E0E" w:rsidR="00A5419E" w:rsidRDefault="00A5419E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>c</w:t>
                    </w:r>
                  </w:p>
                  <w:p w14:paraId="72B3B5A2" w14:textId="77777777" w:rsidR="001D5AD9" w:rsidRPr="003C1978" w:rsidRDefault="001D5AD9" w:rsidP="00870950">
                    <w:pPr>
                      <w:jc w:val="center"/>
                      <w:rPr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062D9D94" wp14:editId="6A7BC1D6">
              <wp:simplePos x="0" y="0"/>
              <wp:positionH relativeFrom="column">
                <wp:posOffset>1306830</wp:posOffset>
              </wp:positionH>
              <wp:positionV relativeFrom="paragraph">
                <wp:posOffset>285750</wp:posOffset>
              </wp:positionV>
              <wp:extent cx="5636895" cy="499110"/>
              <wp:effectExtent l="1905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5636895" cy="499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2D9D99" w14:textId="77777777" w:rsidR="0044376D" w:rsidRPr="00A90BBF" w:rsidRDefault="0044376D" w:rsidP="00FA25F9">
                          <w:pPr>
                            <w:pStyle w:val="msoorganizationname2"/>
                            <w:widowControl w:val="0"/>
                            <w:jc w:val="center"/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</w:pPr>
                          <w:proofErr w:type="gramStart"/>
                          <w:r w:rsidRPr="00A90BBF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L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ife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8B7AE0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M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>anagement</w:t>
                          </w:r>
                          <w:proofErr w:type="gramEnd"/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8B7AE0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A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ssociates,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>LLC</w:t>
                          </w:r>
                        </w:p>
                      </w:txbxContent>
                    </wps:txbx>
                    <wps:bodyPr rot="0" vert="horz" wrap="square" lIns="36576" tIns="0" rIns="36576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2D9D94" id="Text Box 1" o:spid="_x0000_s1027" type="#_x0000_t202" style="position:absolute;margin-left:102.9pt;margin-top:22.5pt;width:443.85pt;height:39.3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" filled="f" stroked="f" strokecolor="blue" strokeweight="0" insetpen="t">
              <o:lock v:ext="edit" shapetype="t"/>
              <v:textbox inset="2.88pt,0,2.88pt,0">
                <w:txbxContent>
                  <w:p w14:paraId="062D9D99" w14:textId="77777777" w:rsidR="0044376D" w:rsidRPr="00A90BBF" w:rsidRDefault="0044376D" w:rsidP="00FA25F9">
                    <w:pPr>
                      <w:pStyle w:val="msoorganizationname2"/>
                      <w:widowControl w:val="0"/>
                      <w:jc w:val="center"/>
                      <w:rPr>
                        <w:rFonts w:ascii="Poor Richard" w:hAnsi="Poor Richard"/>
                        <w:sz w:val="40"/>
                        <w:szCs w:val="40"/>
                      </w:rPr>
                    </w:pPr>
                    <w:proofErr w:type="gramStart"/>
                    <w:r w:rsidRPr="00A90BBF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L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ife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8B7AE0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M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>anagement</w:t>
                    </w:r>
                    <w:proofErr w:type="gramEnd"/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8B7AE0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A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ssociates,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>LLC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062D9D95" wp14:editId="25C13DAB">
              <wp:simplePos x="0" y="0"/>
              <wp:positionH relativeFrom="column">
                <wp:posOffset>60960</wp:posOffset>
              </wp:positionH>
              <wp:positionV relativeFrom="paragraph">
                <wp:posOffset>1032510</wp:posOffset>
              </wp:positionV>
              <wp:extent cx="1200150" cy="316230"/>
              <wp:effectExtent l="3810" t="3810" r="0" b="381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0150" cy="316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2D9D9A" w14:textId="77777777" w:rsidR="0044376D" w:rsidRPr="00210C3C" w:rsidRDefault="0044376D" w:rsidP="006705D3">
                          <w:pPr>
                            <w:widowControl w:val="0"/>
                            <w:jc w:val="center"/>
                            <w:rPr>
                              <w:rFonts w:ascii="Poor Richard" w:hAnsi="Poor Richard"/>
                              <w:b/>
                              <w:color w:val="4F81BD" w:themeColor="accent1"/>
                              <w:spacing w:val="20"/>
                              <w:sz w:val="28"/>
                              <w:szCs w:val="28"/>
                            </w:rPr>
                          </w:pPr>
                          <w:r w:rsidRPr="00210C3C">
                            <w:rPr>
                              <w:rFonts w:ascii="Poor Richard" w:hAnsi="Poor Richard"/>
                              <w:b/>
                              <w:color w:val="4F81BD" w:themeColor="accent1"/>
                              <w:spacing w:val="20"/>
                              <w:sz w:val="28"/>
                              <w:szCs w:val="28"/>
                            </w:rPr>
                            <w:t>LMA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2D9D95" id="Text Box 5" o:spid="_x0000_s1028" type="#_x0000_t202" style="position:absolute;margin-left:4.8pt;margin-top:81.3pt;width:94.5pt;height:24.9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" filled="f" stroked="f" strokecolor="black [0]" insetpen="t">
              <v:textbox inset="2.88pt,2.88pt,2.88pt,2.88pt">
                <w:txbxContent>
                  <w:p w14:paraId="062D9D9A" w14:textId="77777777" w:rsidR="0044376D" w:rsidRPr="00210C3C" w:rsidRDefault="0044376D" w:rsidP="006705D3">
                    <w:pPr>
                      <w:widowControl w:val="0"/>
                      <w:jc w:val="center"/>
                      <w:rPr>
                        <w:rFonts w:ascii="Poor Richard" w:hAnsi="Poor Richard"/>
                        <w:b/>
                        <w:color w:val="4F81BD" w:themeColor="accent1"/>
                        <w:spacing w:val="20"/>
                        <w:sz w:val="28"/>
                        <w:szCs w:val="28"/>
                      </w:rPr>
                    </w:pPr>
                    <w:r w:rsidRPr="00210C3C">
                      <w:rPr>
                        <w:rFonts w:ascii="Poor Richard" w:hAnsi="Poor Richard"/>
                        <w:b/>
                        <w:color w:val="4F81BD" w:themeColor="accent1"/>
                        <w:spacing w:val="20"/>
                        <w:sz w:val="28"/>
                        <w:szCs w:val="28"/>
                      </w:rPr>
                      <w:t>LMA</w:t>
                    </w:r>
                  </w:p>
                </w:txbxContent>
              </v:textbox>
            </v:shape>
          </w:pict>
        </mc:Fallback>
      </mc:AlternateContent>
    </w:r>
    <w:r w:rsidR="0044376D">
      <w:rPr>
        <w:noProof/>
        <w:sz w:val="24"/>
        <w:szCs w:val="24"/>
      </w:rPr>
      <w:drawing>
        <wp:anchor distT="36576" distB="36576" distL="36576" distR="36576" simplePos="0" relativeHeight="251655680" behindDoc="0" locked="0" layoutInCell="1" allowOverlap="1" wp14:anchorId="062D9D96" wp14:editId="062D9D97">
          <wp:simplePos x="0" y="0"/>
          <wp:positionH relativeFrom="column">
            <wp:posOffset>80010</wp:posOffset>
          </wp:positionH>
          <wp:positionV relativeFrom="paragraph">
            <wp:posOffset>60960</wp:posOffset>
          </wp:positionV>
          <wp:extent cx="1184910" cy="1021080"/>
          <wp:effectExtent l="19050" t="0" r="0" b="0"/>
          <wp:wrapNone/>
          <wp:docPr id="4" name="Picture 4" descr="canstock52753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anstock527534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102108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F3643"/>
    <w:multiLevelType w:val="hybridMultilevel"/>
    <w:tmpl w:val="E78EE37A"/>
    <w:lvl w:ilvl="0" w:tplc="0C5093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326E90"/>
    <w:multiLevelType w:val="hybridMultilevel"/>
    <w:tmpl w:val="09B0F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1F81"/>
    <w:multiLevelType w:val="hybridMultilevel"/>
    <w:tmpl w:val="FCF29DAC"/>
    <w:lvl w:ilvl="0" w:tplc="111CC7C8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5C75D6D"/>
    <w:multiLevelType w:val="hybridMultilevel"/>
    <w:tmpl w:val="C54A6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95E6B"/>
    <w:multiLevelType w:val="hybridMultilevel"/>
    <w:tmpl w:val="03F04C86"/>
    <w:lvl w:ilvl="0" w:tplc="673E22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F5059"/>
    <w:multiLevelType w:val="hybridMultilevel"/>
    <w:tmpl w:val="7AD6D4D4"/>
    <w:lvl w:ilvl="0" w:tplc="D03ABAAA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b/>
        <w:i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554C7F"/>
    <w:multiLevelType w:val="hybridMultilevel"/>
    <w:tmpl w:val="D3A01C96"/>
    <w:lvl w:ilvl="0" w:tplc="D03ABAAA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b/>
        <w:i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4593886"/>
    <w:multiLevelType w:val="hybridMultilevel"/>
    <w:tmpl w:val="71F2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6447868">
    <w:abstractNumId w:val="5"/>
  </w:num>
  <w:num w:numId="2" w16cid:durableId="1081218567">
    <w:abstractNumId w:val="6"/>
  </w:num>
  <w:num w:numId="3" w16cid:durableId="1944679494">
    <w:abstractNumId w:val="4"/>
  </w:num>
  <w:num w:numId="4" w16cid:durableId="1064638866">
    <w:abstractNumId w:val="7"/>
  </w:num>
  <w:num w:numId="5" w16cid:durableId="1946889393">
    <w:abstractNumId w:val="3"/>
  </w:num>
  <w:num w:numId="6" w16cid:durableId="1503928263">
    <w:abstractNumId w:val="1"/>
  </w:num>
  <w:num w:numId="7" w16cid:durableId="142355284">
    <w:abstractNumId w:val="2"/>
  </w:num>
  <w:num w:numId="8" w16cid:durableId="310642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NDMxtzA1sDC3NLdQ0lEKTi0uzszPAykwqQUAo5dvGywAAAA="/>
    <w:docVar w:name="dgnword-docGUID" w:val="{D679CA14-9E4F-4F94-A727-A9C6952AEE08}"/>
    <w:docVar w:name="dgnword-eventsink" w:val="334163712"/>
  </w:docVars>
  <w:rsids>
    <w:rsidRoot w:val="006705D3"/>
    <w:rsid w:val="00003969"/>
    <w:rsid w:val="0001211A"/>
    <w:rsid w:val="00014B29"/>
    <w:rsid w:val="00015952"/>
    <w:rsid w:val="00015A9F"/>
    <w:rsid w:val="00015EFF"/>
    <w:rsid w:val="00022B16"/>
    <w:rsid w:val="00023D3F"/>
    <w:rsid w:val="00024E45"/>
    <w:rsid w:val="00025360"/>
    <w:rsid w:val="00030345"/>
    <w:rsid w:val="00030F4F"/>
    <w:rsid w:val="00033ED3"/>
    <w:rsid w:val="00050746"/>
    <w:rsid w:val="00053DB2"/>
    <w:rsid w:val="0006707D"/>
    <w:rsid w:val="00074F7D"/>
    <w:rsid w:val="00076AC8"/>
    <w:rsid w:val="0008040F"/>
    <w:rsid w:val="00081CB2"/>
    <w:rsid w:val="000841E3"/>
    <w:rsid w:val="00094C26"/>
    <w:rsid w:val="000A2DE0"/>
    <w:rsid w:val="000A505B"/>
    <w:rsid w:val="000A5F82"/>
    <w:rsid w:val="000A6088"/>
    <w:rsid w:val="000C7AC6"/>
    <w:rsid w:val="000D0600"/>
    <w:rsid w:val="000D069C"/>
    <w:rsid w:val="000D5460"/>
    <w:rsid w:val="000E0C19"/>
    <w:rsid w:val="000E2675"/>
    <w:rsid w:val="000E3979"/>
    <w:rsid w:val="000E44D0"/>
    <w:rsid w:val="000E5C7B"/>
    <w:rsid w:val="000F744B"/>
    <w:rsid w:val="00106B42"/>
    <w:rsid w:val="0011114E"/>
    <w:rsid w:val="001112FD"/>
    <w:rsid w:val="00113382"/>
    <w:rsid w:val="001210C1"/>
    <w:rsid w:val="0012316F"/>
    <w:rsid w:val="00124DC4"/>
    <w:rsid w:val="0012619E"/>
    <w:rsid w:val="001303C5"/>
    <w:rsid w:val="00144975"/>
    <w:rsid w:val="00153157"/>
    <w:rsid w:val="00154841"/>
    <w:rsid w:val="00155D38"/>
    <w:rsid w:val="00161298"/>
    <w:rsid w:val="00161A35"/>
    <w:rsid w:val="00162B2C"/>
    <w:rsid w:val="001660C3"/>
    <w:rsid w:val="00172217"/>
    <w:rsid w:val="00175CF9"/>
    <w:rsid w:val="0018253A"/>
    <w:rsid w:val="00187114"/>
    <w:rsid w:val="001907D3"/>
    <w:rsid w:val="0019161D"/>
    <w:rsid w:val="001944AA"/>
    <w:rsid w:val="0019490F"/>
    <w:rsid w:val="001953D5"/>
    <w:rsid w:val="00196E2D"/>
    <w:rsid w:val="00197EC9"/>
    <w:rsid w:val="001A26BD"/>
    <w:rsid w:val="001A2857"/>
    <w:rsid w:val="001A71EE"/>
    <w:rsid w:val="001B3BD1"/>
    <w:rsid w:val="001B7522"/>
    <w:rsid w:val="001C4E26"/>
    <w:rsid w:val="001C5B64"/>
    <w:rsid w:val="001C5BD1"/>
    <w:rsid w:val="001C6142"/>
    <w:rsid w:val="001D15A0"/>
    <w:rsid w:val="001D256C"/>
    <w:rsid w:val="001D5AD9"/>
    <w:rsid w:val="001D7151"/>
    <w:rsid w:val="001E0568"/>
    <w:rsid w:val="001E252C"/>
    <w:rsid w:val="001E34D4"/>
    <w:rsid w:val="001E3919"/>
    <w:rsid w:val="001E56AC"/>
    <w:rsid w:val="001E6E70"/>
    <w:rsid w:val="001F209F"/>
    <w:rsid w:val="001F45BF"/>
    <w:rsid w:val="001F52A1"/>
    <w:rsid w:val="00200089"/>
    <w:rsid w:val="00202840"/>
    <w:rsid w:val="00203044"/>
    <w:rsid w:val="0020315B"/>
    <w:rsid w:val="00205208"/>
    <w:rsid w:val="002075A2"/>
    <w:rsid w:val="00210C3C"/>
    <w:rsid w:val="00211C3F"/>
    <w:rsid w:val="00214F1E"/>
    <w:rsid w:val="002154CE"/>
    <w:rsid w:val="002241B3"/>
    <w:rsid w:val="00224593"/>
    <w:rsid w:val="002266B0"/>
    <w:rsid w:val="00234192"/>
    <w:rsid w:val="00236511"/>
    <w:rsid w:val="0023687F"/>
    <w:rsid w:val="0025061E"/>
    <w:rsid w:val="00251D23"/>
    <w:rsid w:val="00251F91"/>
    <w:rsid w:val="00254FF4"/>
    <w:rsid w:val="00261FED"/>
    <w:rsid w:val="002631FB"/>
    <w:rsid w:val="002634BE"/>
    <w:rsid w:val="002656A3"/>
    <w:rsid w:val="002657A1"/>
    <w:rsid w:val="00270CC5"/>
    <w:rsid w:val="00272928"/>
    <w:rsid w:val="00275127"/>
    <w:rsid w:val="00276F8F"/>
    <w:rsid w:val="00281B99"/>
    <w:rsid w:val="00283468"/>
    <w:rsid w:val="00286CA7"/>
    <w:rsid w:val="002871FB"/>
    <w:rsid w:val="0028768D"/>
    <w:rsid w:val="00287E6F"/>
    <w:rsid w:val="00290292"/>
    <w:rsid w:val="00290F0D"/>
    <w:rsid w:val="00294A7B"/>
    <w:rsid w:val="002A2259"/>
    <w:rsid w:val="002A3EDA"/>
    <w:rsid w:val="002A4C4C"/>
    <w:rsid w:val="002A4ED2"/>
    <w:rsid w:val="002A5160"/>
    <w:rsid w:val="002B0B60"/>
    <w:rsid w:val="002B23AD"/>
    <w:rsid w:val="002B356E"/>
    <w:rsid w:val="002B5E6A"/>
    <w:rsid w:val="002C011B"/>
    <w:rsid w:val="002C5068"/>
    <w:rsid w:val="002D1438"/>
    <w:rsid w:val="002D59B0"/>
    <w:rsid w:val="002E42AD"/>
    <w:rsid w:val="002E512B"/>
    <w:rsid w:val="002E7EF7"/>
    <w:rsid w:val="002F1FDF"/>
    <w:rsid w:val="002F2A6F"/>
    <w:rsid w:val="002F3ED9"/>
    <w:rsid w:val="002F40A8"/>
    <w:rsid w:val="002F6B16"/>
    <w:rsid w:val="002F6B1E"/>
    <w:rsid w:val="00300275"/>
    <w:rsid w:val="0030203B"/>
    <w:rsid w:val="00310976"/>
    <w:rsid w:val="00310E52"/>
    <w:rsid w:val="003144F9"/>
    <w:rsid w:val="00315216"/>
    <w:rsid w:val="00324D1E"/>
    <w:rsid w:val="00327E84"/>
    <w:rsid w:val="00334540"/>
    <w:rsid w:val="0033684C"/>
    <w:rsid w:val="0033697A"/>
    <w:rsid w:val="00337DAD"/>
    <w:rsid w:val="00340705"/>
    <w:rsid w:val="00343E97"/>
    <w:rsid w:val="00345D67"/>
    <w:rsid w:val="00353AF8"/>
    <w:rsid w:val="00356339"/>
    <w:rsid w:val="003576A8"/>
    <w:rsid w:val="00365ABB"/>
    <w:rsid w:val="003664BE"/>
    <w:rsid w:val="003753F2"/>
    <w:rsid w:val="00375AAC"/>
    <w:rsid w:val="00377CCF"/>
    <w:rsid w:val="003868FF"/>
    <w:rsid w:val="00391D03"/>
    <w:rsid w:val="00392980"/>
    <w:rsid w:val="003956AC"/>
    <w:rsid w:val="00396B9D"/>
    <w:rsid w:val="003A0850"/>
    <w:rsid w:val="003A1B5F"/>
    <w:rsid w:val="003A1F7E"/>
    <w:rsid w:val="003B0F52"/>
    <w:rsid w:val="003B2CC8"/>
    <w:rsid w:val="003C1978"/>
    <w:rsid w:val="003C7DF9"/>
    <w:rsid w:val="003D070A"/>
    <w:rsid w:val="003F0D9E"/>
    <w:rsid w:val="003F0E13"/>
    <w:rsid w:val="003F1B6F"/>
    <w:rsid w:val="00404F4F"/>
    <w:rsid w:val="00405E87"/>
    <w:rsid w:val="00405FB6"/>
    <w:rsid w:val="00407D9B"/>
    <w:rsid w:val="00413521"/>
    <w:rsid w:val="00417AA8"/>
    <w:rsid w:val="00423514"/>
    <w:rsid w:val="0042727A"/>
    <w:rsid w:val="00433FE5"/>
    <w:rsid w:val="004341CF"/>
    <w:rsid w:val="00436E65"/>
    <w:rsid w:val="0044376D"/>
    <w:rsid w:val="004523C1"/>
    <w:rsid w:val="004549FF"/>
    <w:rsid w:val="00454AA5"/>
    <w:rsid w:val="004551CD"/>
    <w:rsid w:val="00457483"/>
    <w:rsid w:val="00457B18"/>
    <w:rsid w:val="00457FCB"/>
    <w:rsid w:val="00460EF1"/>
    <w:rsid w:val="004616B0"/>
    <w:rsid w:val="00466525"/>
    <w:rsid w:val="004704E3"/>
    <w:rsid w:val="00473654"/>
    <w:rsid w:val="004776FC"/>
    <w:rsid w:val="00490996"/>
    <w:rsid w:val="00490B68"/>
    <w:rsid w:val="00490DC6"/>
    <w:rsid w:val="00496EBE"/>
    <w:rsid w:val="004A2A80"/>
    <w:rsid w:val="004A40F2"/>
    <w:rsid w:val="004A56D8"/>
    <w:rsid w:val="004B01A5"/>
    <w:rsid w:val="004B30A4"/>
    <w:rsid w:val="004B7A55"/>
    <w:rsid w:val="004C1583"/>
    <w:rsid w:val="004C17E2"/>
    <w:rsid w:val="004C45FF"/>
    <w:rsid w:val="004C6A65"/>
    <w:rsid w:val="004E01EE"/>
    <w:rsid w:val="004E5070"/>
    <w:rsid w:val="004E708A"/>
    <w:rsid w:val="004F1FCB"/>
    <w:rsid w:val="004F370D"/>
    <w:rsid w:val="004F38CB"/>
    <w:rsid w:val="004F7E1D"/>
    <w:rsid w:val="005002AB"/>
    <w:rsid w:val="00511770"/>
    <w:rsid w:val="00515994"/>
    <w:rsid w:val="00517B5C"/>
    <w:rsid w:val="00517E38"/>
    <w:rsid w:val="0052067B"/>
    <w:rsid w:val="00524772"/>
    <w:rsid w:val="00526340"/>
    <w:rsid w:val="00526EF6"/>
    <w:rsid w:val="00531C96"/>
    <w:rsid w:val="00532FDF"/>
    <w:rsid w:val="00533ACC"/>
    <w:rsid w:val="00533CDA"/>
    <w:rsid w:val="0053624E"/>
    <w:rsid w:val="005368F5"/>
    <w:rsid w:val="005438DF"/>
    <w:rsid w:val="00543F11"/>
    <w:rsid w:val="005467E4"/>
    <w:rsid w:val="0054719F"/>
    <w:rsid w:val="0055019F"/>
    <w:rsid w:val="00553001"/>
    <w:rsid w:val="005611C0"/>
    <w:rsid w:val="00564E77"/>
    <w:rsid w:val="00566F8E"/>
    <w:rsid w:val="00567734"/>
    <w:rsid w:val="0057175E"/>
    <w:rsid w:val="005737CB"/>
    <w:rsid w:val="00573E09"/>
    <w:rsid w:val="00582DA1"/>
    <w:rsid w:val="00583C3D"/>
    <w:rsid w:val="00594524"/>
    <w:rsid w:val="005A25CF"/>
    <w:rsid w:val="005B2B39"/>
    <w:rsid w:val="005B3602"/>
    <w:rsid w:val="005B5A40"/>
    <w:rsid w:val="005C394D"/>
    <w:rsid w:val="005C3ABA"/>
    <w:rsid w:val="005C40D5"/>
    <w:rsid w:val="005C7A6B"/>
    <w:rsid w:val="005C7FCC"/>
    <w:rsid w:val="005D3575"/>
    <w:rsid w:val="005D54A4"/>
    <w:rsid w:val="005E64E3"/>
    <w:rsid w:val="005E781E"/>
    <w:rsid w:val="005F413D"/>
    <w:rsid w:val="00604BF0"/>
    <w:rsid w:val="006171AE"/>
    <w:rsid w:val="00631EAF"/>
    <w:rsid w:val="0063752D"/>
    <w:rsid w:val="006417AE"/>
    <w:rsid w:val="006445FA"/>
    <w:rsid w:val="006449B5"/>
    <w:rsid w:val="00646642"/>
    <w:rsid w:val="006500AC"/>
    <w:rsid w:val="0066010C"/>
    <w:rsid w:val="00660BA7"/>
    <w:rsid w:val="0066241A"/>
    <w:rsid w:val="006705D3"/>
    <w:rsid w:val="00673A63"/>
    <w:rsid w:val="00674622"/>
    <w:rsid w:val="00675B63"/>
    <w:rsid w:val="006764D5"/>
    <w:rsid w:val="00686716"/>
    <w:rsid w:val="00687523"/>
    <w:rsid w:val="00690962"/>
    <w:rsid w:val="006A06CC"/>
    <w:rsid w:val="006A10E8"/>
    <w:rsid w:val="006A3BC8"/>
    <w:rsid w:val="006A6CBE"/>
    <w:rsid w:val="006B07A0"/>
    <w:rsid w:val="006B3574"/>
    <w:rsid w:val="006B36D2"/>
    <w:rsid w:val="006B52E6"/>
    <w:rsid w:val="006B7DED"/>
    <w:rsid w:val="006C17DD"/>
    <w:rsid w:val="006C4472"/>
    <w:rsid w:val="006C4C98"/>
    <w:rsid w:val="006C6E54"/>
    <w:rsid w:val="006D44AC"/>
    <w:rsid w:val="006D607E"/>
    <w:rsid w:val="006D6C5A"/>
    <w:rsid w:val="006D6DDD"/>
    <w:rsid w:val="006E7CA6"/>
    <w:rsid w:val="006F573D"/>
    <w:rsid w:val="006F7087"/>
    <w:rsid w:val="006F76E5"/>
    <w:rsid w:val="00704B02"/>
    <w:rsid w:val="00706255"/>
    <w:rsid w:val="0071028C"/>
    <w:rsid w:val="007105ED"/>
    <w:rsid w:val="007127D5"/>
    <w:rsid w:val="0071445F"/>
    <w:rsid w:val="007156CC"/>
    <w:rsid w:val="00715FC0"/>
    <w:rsid w:val="00716B68"/>
    <w:rsid w:val="007170D6"/>
    <w:rsid w:val="007217D1"/>
    <w:rsid w:val="007250D2"/>
    <w:rsid w:val="007301A3"/>
    <w:rsid w:val="007306F7"/>
    <w:rsid w:val="00730EE8"/>
    <w:rsid w:val="0073283B"/>
    <w:rsid w:val="00732BC0"/>
    <w:rsid w:val="00734CC7"/>
    <w:rsid w:val="00737B32"/>
    <w:rsid w:val="00740306"/>
    <w:rsid w:val="007471CD"/>
    <w:rsid w:val="00747502"/>
    <w:rsid w:val="00750B25"/>
    <w:rsid w:val="0075334E"/>
    <w:rsid w:val="007552EF"/>
    <w:rsid w:val="007616D0"/>
    <w:rsid w:val="007621AC"/>
    <w:rsid w:val="00775758"/>
    <w:rsid w:val="00781185"/>
    <w:rsid w:val="00782C83"/>
    <w:rsid w:val="007856EA"/>
    <w:rsid w:val="0079398F"/>
    <w:rsid w:val="00793BCD"/>
    <w:rsid w:val="00797328"/>
    <w:rsid w:val="007A1FA2"/>
    <w:rsid w:val="007A4333"/>
    <w:rsid w:val="007A7068"/>
    <w:rsid w:val="007A73EB"/>
    <w:rsid w:val="007B3816"/>
    <w:rsid w:val="007B3B79"/>
    <w:rsid w:val="007B48CB"/>
    <w:rsid w:val="007B4F88"/>
    <w:rsid w:val="007B5693"/>
    <w:rsid w:val="007B61D0"/>
    <w:rsid w:val="007C098D"/>
    <w:rsid w:val="007C3FA7"/>
    <w:rsid w:val="007C748D"/>
    <w:rsid w:val="007D0058"/>
    <w:rsid w:val="007D6B6D"/>
    <w:rsid w:val="007E7AD2"/>
    <w:rsid w:val="007F0541"/>
    <w:rsid w:val="007F0F4E"/>
    <w:rsid w:val="007F185B"/>
    <w:rsid w:val="007F1EE1"/>
    <w:rsid w:val="007F521A"/>
    <w:rsid w:val="007F5948"/>
    <w:rsid w:val="00803717"/>
    <w:rsid w:val="00804959"/>
    <w:rsid w:val="00811608"/>
    <w:rsid w:val="00824619"/>
    <w:rsid w:val="00827101"/>
    <w:rsid w:val="00827F29"/>
    <w:rsid w:val="008340EB"/>
    <w:rsid w:val="00841CCF"/>
    <w:rsid w:val="008433A6"/>
    <w:rsid w:val="008474BA"/>
    <w:rsid w:val="00851C20"/>
    <w:rsid w:val="00852A2F"/>
    <w:rsid w:val="00853612"/>
    <w:rsid w:val="00855AC7"/>
    <w:rsid w:val="008571D7"/>
    <w:rsid w:val="008656B0"/>
    <w:rsid w:val="008669D2"/>
    <w:rsid w:val="00870950"/>
    <w:rsid w:val="0087661B"/>
    <w:rsid w:val="00876B26"/>
    <w:rsid w:val="00876FB6"/>
    <w:rsid w:val="00880338"/>
    <w:rsid w:val="008806E0"/>
    <w:rsid w:val="00881C0E"/>
    <w:rsid w:val="00883285"/>
    <w:rsid w:val="00883E2A"/>
    <w:rsid w:val="008909EE"/>
    <w:rsid w:val="00894BF5"/>
    <w:rsid w:val="008A37C5"/>
    <w:rsid w:val="008A487A"/>
    <w:rsid w:val="008A4F33"/>
    <w:rsid w:val="008A6652"/>
    <w:rsid w:val="008A78CE"/>
    <w:rsid w:val="008B7AE0"/>
    <w:rsid w:val="008C059F"/>
    <w:rsid w:val="008C090E"/>
    <w:rsid w:val="008C2261"/>
    <w:rsid w:val="008C6B93"/>
    <w:rsid w:val="008C74F1"/>
    <w:rsid w:val="008D4837"/>
    <w:rsid w:val="008D518B"/>
    <w:rsid w:val="008D5A5F"/>
    <w:rsid w:val="008D7694"/>
    <w:rsid w:val="008D7B9E"/>
    <w:rsid w:val="008E5964"/>
    <w:rsid w:val="008E7E49"/>
    <w:rsid w:val="008F7304"/>
    <w:rsid w:val="00900083"/>
    <w:rsid w:val="009017F6"/>
    <w:rsid w:val="00901ABD"/>
    <w:rsid w:val="00913917"/>
    <w:rsid w:val="00913B1E"/>
    <w:rsid w:val="00915F4B"/>
    <w:rsid w:val="0092118B"/>
    <w:rsid w:val="00922769"/>
    <w:rsid w:val="009236F5"/>
    <w:rsid w:val="00923A14"/>
    <w:rsid w:val="009274EE"/>
    <w:rsid w:val="0092780F"/>
    <w:rsid w:val="009307CE"/>
    <w:rsid w:val="00945393"/>
    <w:rsid w:val="00946C27"/>
    <w:rsid w:val="00950592"/>
    <w:rsid w:val="00950757"/>
    <w:rsid w:val="00956A78"/>
    <w:rsid w:val="00957C0C"/>
    <w:rsid w:val="0096265B"/>
    <w:rsid w:val="00965649"/>
    <w:rsid w:val="00966ED0"/>
    <w:rsid w:val="00974F90"/>
    <w:rsid w:val="0097585E"/>
    <w:rsid w:val="0097692A"/>
    <w:rsid w:val="00976B56"/>
    <w:rsid w:val="0098076B"/>
    <w:rsid w:val="00984D1D"/>
    <w:rsid w:val="00990F29"/>
    <w:rsid w:val="00990FF5"/>
    <w:rsid w:val="0099134E"/>
    <w:rsid w:val="009B4403"/>
    <w:rsid w:val="009B4C12"/>
    <w:rsid w:val="009B5344"/>
    <w:rsid w:val="009C51F3"/>
    <w:rsid w:val="009D2DCB"/>
    <w:rsid w:val="009D5244"/>
    <w:rsid w:val="009E33C2"/>
    <w:rsid w:val="009E3C5C"/>
    <w:rsid w:val="009F25CB"/>
    <w:rsid w:val="009F42ED"/>
    <w:rsid w:val="009F6E4F"/>
    <w:rsid w:val="00A00FCA"/>
    <w:rsid w:val="00A0253E"/>
    <w:rsid w:val="00A047EE"/>
    <w:rsid w:val="00A0651D"/>
    <w:rsid w:val="00A11FBE"/>
    <w:rsid w:val="00A13512"/>
    <w:rsid w:val="00A15D6F"/>
    <w:rsid w:val="00A15DBC"/>
    <w:rsid w:val="00A206F0"/>
    <w:rsid w:val="00A26E3C"/>
    <w:rsid w:val="00A30752"/>
    <w:rsid w:val="00A30B04"/>
    <w:rsid w:val="00A33FC5"/>
    <w:rsid w:val="00A37D77"/>
    <w:rsid w:val="00A401D3"/>
    <w:rsid w:val="00A4274F"/>
    <w:rsid w:val="00A44091"/>
    <w:rsid w:val="00A462B6"/>
    <w:rsid w:val="00A47B74"/>
    <w:rsid w:val="00A5419E"/>
    <w:rsid w:val="00A55453"/>
    <w:rsid w:val="00A55C0D"/>
    <w:rsid w:val="00A5701E"/>
    <w:rsid w:val="00A57CBE"/>
    <w:rsid w:val="00A57E8B"/>
    <w:rsid w:val="00A61C1C"/>
    <w:rsid w:val="00A71DA4"/>
    <w:rsid w:val="00A72F9D"/>
    <w:rsid w:val="00A73667"/>
    <w:rsid w:val="00A8016E"/>
    <w:rsid w:val="00A85835"/>
    <w:rsid w:val="00A90BBF"/>
    <w:rsid w:val="00A94ACD"/>
    <w:rsid w:val="00A96629"/>
    <w:rsid w:val="00AA1AB4"/>
    <w:rsid w:val="00AA24F6"/>
    <w:rsid w:val="00AA2594"/>
    <w:rsid w:val="00AA381C"/>
    <w:rsid w:val="00AA4E20"/>
    <w:rsid w:val="00AB34A8"/>
    <w:rsid w:val="00AC0755"/>
    <w:rsid w:val="00AC71DF"/>
    <w:rsid w:val="00AD1F82"/>
    <w:rsid w:val="00AD641C"/>
    <w:rsid w:val="00AE5F22"/>
    <w:rsid w:val="00AE6A08"/>
    <w:rsid w:val="00B011A3"/>
    <w:rsid w:val="00B01F0B"/>
    <w:rsid w:val="00B02134"/>
    <w:rsid w:val="00B20F7A"/>
    <w:rsid w:val="00B22412"/>
    <w:rsid w:val="00B228F2"/>
    <w:rsid w:val="00B26297"/>
    <w:rsid w:val="00B3146B"/>
    <w:rsid w:val="00B356AE"/>
    <w:rsid w:val="00B45027"/>
    <w:rsid w:val="00B46144"/>
    <w:rsid w:val="00B47F3F"/>
    <w:rsid w:val="00B50190"/>
    <w:rsid w:val="00B540D8"/>
    <w:rsid w:val="00B5536E"/>
    <w:rsid w:val="00B55994"/>
    <w:rsid w:val="00B613EF"/>
    <w:rsid w:val="00B63C5B"/>
    <w:rsid w:val="00B754AC"/>
    <w:rsid w:val="00B82DF2"/>
    <w:rsid w:val="00B8505B"/>
    <w:rsid w:val="00B90BF4"/>
    <w:rsid w:val="00B92138"/>
    <w:rsid w:val="00B928C6"/>
    <w:rsid w:val="00B92AB0"/>
    <w:rsid w:val="00B94432"/>
    <w:rsid w:val="00B969D1"/>
    <w:rsid w:val="00B96E60"/>
    <w:rsid w:val="00B976CD"/>
    <w:rsid w:val="00BA07E7"/>
    <w:rsid w:val="00BA6A22"/>
    <w:rsid w:val="00BB0593"/>
    <w:rsid w:val="00BB1EF7"/>
    <w:rsid w:val="00BB6836"/>
    <w:rsid w:val="00BC6D28"/>
    <w:rsid w:val="00BD00EE"/>
    <w:rsid w:val="00BD0362"/>
    <w:rsid w:val="00BD3DA4"/>
    <w:rsid w:val="00BD5C68"/>
    <w:rsid w:val="00BD675A"/>
    <w:rsid w:val="00BD739C"/>
    <w:rsid w:val="00BD7436"/>
    <w:rsid w:val="00BF1922"/>
    <w:rsid w:val="00BF272E"/>
    <w:rsid w:val="00BF2752"/>
    <w:rsid w:val="00BF304C"/>
    <w:rsid w:val="00BF3C06"/>
    <w:rsid w:val="00C01D71"/>
    <w:rsid w:val="00C02713"/>
    <w:rsid w:val="00C032D6"/>
    <w:rsid w:val="00C03717"/>
    <w:rsid w:val="00C046BD"/>
    <w:rsid w:val="00C04BD8"/>
    <w:rsid w:val="00C06B61"/>
    <w:rsid w:val="00C07488"/>
    <w:rsid w:val="00C14347"/>
    <w:rsid w:val="00C16A6E"/>
    <w:rsid w:val="00C17406"/>
    <w:rsid w:val="00C20CF4"/>
    <w:rsid w:val="00C21040"/>
    <w:rsid w:val="00C213D7"/>
    <w:rsid w:val="00C271FE"/>
    <w:rsid w:val="00C3280B"/>
    <w:rsid w:val="00C40EC2"/>
    <w:rsid w:val="00C43183"/>
    <w:rsid w:val="00C54D52"/>
    <w:rsid w:val="00C6433B"/>
    <w:rsid w:val="00C65298"/>
    <w:rsid w:val="00C742EB"/>
    <w:rsid w:val="00C7619A"/>
    <w:rsid w:val="00C83940"/>
    <w:rsid w:val="00C84251"/>
    <w:rsid w:val="00C8436C"/>
    <w:rsid w:val="00C87DA1"/>
    <w:rsid w:val="00C93FCC"/>
    <w:rsid w:val="00CA02A5"/>
    <w:rsid w:val="00CB1E6B"/>
    <w:rsid w:val="00CB43B0"/>
    <w:rsid w:val="00CB45D1"/>
    <w:rsid w:val="00CB71C8"/>
    <w:rsid w:val="00CC6752"/>
    <w:rsid w:val="00CC76E4"/>
    <w:rsid w:val="00CD1D3B"/>
    <w:rsid w:val="00CD305A"/>
    <w:rsid w:val="00CD6E4E"/>
    <w:rsid w:val="00CD6E6B"/>
    <w:rsid w:val="00CE04D0"/>
    <w:rsid w:val="00CE266F"/>
    <w:rsid w:val="00CE47F5"/>
    <w:rsid w:val="00CE7313"/>
    <w:rsid w:val="00CE7EE2"/>
    <w:rsid w:val="00CF1FC5"/>
    <w:rsid w:val="00D0060D"/>
    <w:rsid w:val="00D13EBF"/>
    <w:rsid w:val="00D2693B"/>
    <w:rsid w:val="00D27F9A"/>
    <w:rsid w:val="00D3140A"/>
    <w:rsid w:val="00D40B2C"/>
    <w:rsid w:val="00D436F2"/>
    <w:rsid w:val="00D5398A"/>
    <w:rsid w:val="00D53E6C"/>
    <w:rsid w:val="00D546E1"/>
    <w:rsid w:val="00D579B4"/>
    <w:rsid w:val="00D57E3F"/>
    <w:rsid w:val="00D60C35"/>
    <w:rsid w:val="00D65384"/>
    <w:rsid w:val="00D66C0E"/>
    <w:rsid w:val="00D66DDA"/>
    <w:rsid w:val="00D748D6"/>
    <w:rsid w:val="00D74E00"/>
    <w:rsid w:val="00D81016"/>
    <w:rsid w:val="00D82C21"/>
    <w:rsid w:val="00D865B7"/>
    <w:rsid w:val="00D87433"/>
    <w:rsid w:val="00D904FF"/>
    <w:rsid w:val="00D90C38"/>
    <w:rsid w:val="00D90D94"/>
    <w:rsid w:val="00D93163"/>
    <w:rsid w:val="00D93279"/>
    <w:rsid w:val="00D94A1E"/>
    <w:rsid w:val="00D96502"/>
    <w:rsid w:val="00DA0FE4"/>
    <w:rsid w:val="00DA4D27"/>
    <w:rsid w:val="00DB1039"/>
    <w:rsid w:val="00DB412A"/>
    <w:rsid w:val="00DC28F0"/>
    <w:rsid w:val="00DD26CF"/>
    <w:rsid w:val="00DD4A91"/>
    <w:rsid w:val="00DD518B"/>
    <w:rsid w:val="00DD6AB4"/>
    <w:rsid w:val="00DD6E4E"/>
    <w:rsid w:val="00DD7508"/>
    <w:rsid w:val="00DE0C16"/>
    <w:rsid w:val="00DE38AD"/>
    <w:rsid w:val="00DE3D41"/>
    <w:rsid w:val="00DE4C9A"/>
    <w:rsid w:val="00DE52F8"/>
    <w:rsid w:val="00DE741F"/>
    <w:rsid w:val="00DF3EBA"/>
    <w:rsid w:val="00DF4D01"/>
    <w:rsid w:val="00DF55A7"/>
    <w:rsid w:val="00DF7EFB"/>
    <w:rsid w:val="00E002B8"/>
    <w:rsid w:val="00E02AE9"/>
    <w:rsid w:val="00E14A04"/>
    <w:rsid w:val="00E16FD6"/>
    <w:rsid w:val="00E173E1"/>
    <w:rsid w:val="00E222BF"/>
    <w:rsid w:val="00E26DC8"/>
    <w:rsid w:val="00E335B1"/>
    <w:rsid w:val="00E5224B"/>
    <w:rsid w:val="00E538B9"/>
    <w:rsid w:val="00E55358"/>
    <w:rsid w:val="00E57A6C"/>
    <w:rsid w:val="00E64FFC"/>
    <w:rsid w:val="00E70CE4"/>
    <w:rsid w:val="00E74DA5"/>
    <w:rsid w:val="00E75C9F"/>
    <w:rsid w:val="00E75FD8"/>
    <w:rsid w:val="00E761EA"/>
    <w:rsid w:val="00E808F0"/>
    <w:rsid w:val="00E81639"/>
    <w:rsid w:val="00E81A11"/>
    <w:rsid w:val="00E84953"/>
    <w:rsid w:val="00E86AD6"/>
    <w:rsid w:val="00EA34C1"/>
    <w:rsid w:val="00EA416C"/>
    <w:rsid w:val="00EA7960"/>
    <w:rsid w:val="00EB2E37"/>
    <w:rsid w:val="00EC12AB"/>
    <w:rsid w:val="00EC7277"/>
    <w:rsid w:val="00ED00E7"/>
    <w:rsid w:val="00ED0881"/>
    <w:rsid w:val="00ED0A41"/>
    <w:rsid w:val="00ED1DC2"/>
    <w:rsid w:val="00ED3C0C"/>
    <w:rsid w:val="00ED7AC8"/>
    <w:rsid w:val="00EE276D"/>
    <w:rsid w:val="00EE2A59"/>
    <w:rsid w:val="00EF5267"/>
    <w:rsid w:val="00EF736D"/>
    <w:rsid w:val="00EF7FAC"/>
    <w:rsid w:val="00F00D87"/>
    <w:rsid w:val="00F07ACD"/>
    <w:rsid w:val="00F12645"/>
    <w:rsid w:val="00F2147A"/>
    <w:rsid w:val="00F21B4B"/>
    <w:rsid w:val="00F241D3"/>
    <w:rsid w:val="00F35E37"/>
    <w:rsid w:val="00F3643B"/>
    <w:rsid w:val="00F36C2F"/>
    <w:rsid w:val="00F40C0C"/>
    <w:rsid w:val="00F42983"/>
    <w:rsid w:val="00F43A01"/>
    <w:rsid w:val="00F441FE"/>
    <w:rsid w:val="00F53AFC"/>
    <w:rsid w:val="00F54BD8"/>
    <w:rsid w:val="00F60EB1"/>
    <w:rsid w:val="00F621E0"/>
    <w:rsid w:val="00F64F3F"/>
    <w:rsid w:val="00F7017E"/>
    <w:rsid w:val="00F71758"/>
    <w:rsid w:val="00F7184B"/>
    <w:rsid w:val="00F7203B"/>
    <w:rsid w:val="00F7215C"/>
    <w:rsid w:val="00F72270"/>
    <w:rsid w:val="00F73521"/>
    <w:rsid w:val="00F747E2"/>
    <w:rsid w:val="00F75A76"/>
    <w:rsid w:val="00F774F4"/>
    <w:rsid w:val="00F865FB"/>
    <w:rsid w:val="00FA25F9"/>
    <w:rsid w:val="00FA2A63"/>
    <w:rsid w:val="00FA61E4"/>
    <w:rsid w:val="00FA6216"/>
    <w:rsid w:val="00FB4B6D"/>
    <w:rsid w:val="00FB5EFD"/>
    <w:rsid w:val="00FB7305"/>
    <w:rsid w:val="00FD0185"/>
    <w:rsid w:val="00FD41B2"/>
    <w:rsid w:val="00FD58E0"/>
    <w:rsid w:val="00FD61E2"/>
    <w:rsid w:val="00FD6B1B"/>
    <w:rsid w:val="00FE2C84"/>
    <w:rsid w:val="00FF02CB"/>
    <w:rsid w:val="00FF0C08"/>
    <w:rsid w:val="00FF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62D9D7F"/>
  <w15:docId w15:val="{F5A0C202-EE3F-441E-9F4F-F8D77B62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aj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22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5D3"/>
  </w:style>
  <w:style w:type="paragraph" w:styleId="Footer">
    <w:name w:val="footer"/>
    <w:basedOn w:val="Normal"/>
    <w:link w:val="FooterChar"/>
    <w:uiPriority w:val="99"/>
    <w:unhideWhenUsed/>
    <w:rsid w:val="0067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5D3"/>
  </w:style>
  <w:style w:type="paragraph" w:customStyle="1" w:styleId="msoorganizationname2">
    <w:name w:val="msoorganizationname2"/>
    <w:rsid w:val="006705D3"/>
    <w:pPr>
      <w:spacing w:after="0" w:line="271" w:lineRule="auto"/>
    </w:pPr>
    <w:rPr>
      <w:rFonts w:ascii="Gill Sans MT" w:eastAsia="Times New Roman" w:hAnsi="Gill Sans MT" w:cs="Times New Roman"/>
      <w:b/>
      <w:bCs/>
      <w:caps/>
      <w:color w:val="000000"/>
      <w:spacing w:val="25"/>
      <w:kern w:val="28"/>
      <w:sz w:val="17"/>
      <w:szCs w:val="17"/>
    </w:rPr>
  </w:style>
  <w:style w:type="paragraph" w:customStyle="1" w:styleId="msoaddress">
    <w:name w:val="msoaddress"/>
    <w:rsid w:val="006705D3"/>
    <w:pPr>
      <w:spacing w:after="0" w:line="271" w:lineRule="auto"/>
    </w:pPr>
    <w:rPr>
      <w:rFonts w:ascii="Gill Sans MT" w:eastAsia="Times New Roman" w:hAnsi="Gill Sans MT" w:cs="Times New Roman"/>
      <w:color w:val="000000"/>
      <w:kern w:val="28"/>
      <w:sz w:val="15"/>
      <w:szCs w:val="15"/>
    </w:rPr>
  </w:style>
  <w:style w:type="paragraph" w:styleId="NoSpacing">
    <w:name w:val="No Spacing"/>
    <w:uiPriority w:val="99"/>
    <w:qFormat/>
    <w:rsid w:val="006705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A6A22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A30B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A30B04"/>
    <w:pPr>
      <w:spacing w:line="243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A30B04"/>
    <w:rPr>
      <w:color w:val="auto"/>
    </w:rPr>
  </w:style>
  <w:style w:type="paragraph" w:customStyle="1" w:styleId="CM2">
    <w:name w:val="CM2"/>
    <w:basedOn w:val="Default"/>
    <w:next w:val="Default"/>
    <w:uiPriority w:val="99"/>
    <w:rsid w:val="00A30B04"/>
    <w:pPr>
      <w:spacing w:line="238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A30B04"/>
    <w:pPr>
      <w:spacing w:line="240" w:lineRule="atLeast"/>
    </w:pPr>
    <w:rPr>
      <w:color w:val="auto"/>
    </w:rPr>
  </w:style>
  <w:style w:type="paragraph" w:styleId="NormalWeb">
    <w:name w:val="Normal (Web)"/>
    <w:basedOn w:val="Normal"/>
    <w:uiPriority w:val="99"/>
    <w:semiHidden/>
    <w:unhideWhenUsed/>
    <w:rsid w:val="00CB7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B71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ss Professional Services LLC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A. Watson</dc:creator>
  <cp:keywords/>
  <dc:description/>
  <cp:lastModifiedBy>Mary Watson</cp:lastModifiedBy>
  <cp:revision>2</cp:revision>
  <cp:lastPrinted>2021-02-22T21:09:00Z</cp:lastPrinted>
  <dcterms:created xsi:type="dcterms:W3CDTF">2024-10-05T20:19:00Z</dcterms:created>
  <dcterms:modified xsi:type="dcterms:W3CDTF">2024-10-05T20:19:00Z</dcterms:modified>
</cp:coreProperties>
</file>